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2059321" cy="299677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2266789" cy="33041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19300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175812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696020" cy="159059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204242" cy="583986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1086079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770767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764033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410641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43476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442447" cy="1652067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4"/>
    <w:bookmarkStart w:id="85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Закиров Нурислам Дамирович</dc:creator>
  <dc:language>ru-RU</dc:language>
  <cp:keywords/>
  <dcterms:created xsi:type="dcterms:W3CDTF">2024-03-16T16:34:25Z</dcterms:created>
  <dcterms:modified xsi:type="dcterms:W3CDTF">2024-03-16T16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